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58FA41" w14:textId="6A59330B" w:rsidR="0005305C" w:rsidRDefault="0005305C" w:rsidP="0005305C">
      <w:pPr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05305C">
        <w:rPr>
          <w:rStyle w:val="fontstyle01"/>
          <w:rFonts w:ascii="Times New Roman" w:hAnsi="Times New Roman" w:cs="Times New Roman"/>
          <w:sz w:val="24"/>
          <w:szCs w:val="24"/>
        </w:rPr>
        <w:t>Description</w:t>
      </w:r>
    </w:p>
    <w:p w14:paraId="07525C41" w14:textId="56EA2A53" w:rsidR="0005305C" w:rsidRPr="0005305C" w:rsidRDefault="0005305C" w:rsidP="000530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5305C">
        <w:rPr>
          <w:rFonts w:ascii="Times New Roman" w:hAnsi="Times New Roman" w:cs="Times New Roman"/>
          <w:b/>
          <w:bCs/>
          <w:sz w:val="24"/>
          <w:szCs w:val="24"/>
        </w:rPr>
        <w:t xml:space="preserve">A list of 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what</w:t>
      </w:r>
      <w:r w:rsidRPr="0005305C">
        <w:rPr>
          <w:rFonts w:ascii="Times New Roman" w:hAnsi="Times New Roman" w:cs="Times New Roman"/>
          <w:b/>
          <w:bCs/>
          <w:sz w:val="24"/>
          <w:szCs w:val="24"/>
        </w:rPr>
        <w:t xml:space="preserve"> elements of the Unity engine are us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ed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：</w:t>
      </w:r>
    </w:p>
    <w:p w14:paraId="2C6CE91A" w14:textId="35BD7B99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Terrain (25%)</w:t>
      </w:r>
    </w:p>
    <w:p w14:paraId="11E44265" w14:textId="067AF2B3" w:rsidR="00F566D9" w:rsidRPr="0005305C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3FD441B" wp14:editId="7CB54D90">
            <wp:extent cx="5267960" cy="296164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40018" w14:textId="63E06E1F" w:rsidR="00FC5F48" w:rsidRPr="00FC5F48" w:rsidRDefault="005E43A1" w:rsidP="00FC5F4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as want to make a city zone on the mountain in GDD. However, a mountain will block the view of the road, </w:t>
      </w:r>
      <w:r w:rsidR="00FC5F48">
        <w:rPr>
          <w:rFonts w:ascii="Times New Roman" w:hAnsi="Times New Roman" w:cs="Times New Roman"/>
          <w:sz w:val="24"/>
          <w:szCs w:val="24"/>
        </w:rPr>
        <w:t xml:space="preserve">so I converted the urban area to flat. </w:t>
      </w:r>
    </w:p>
    <w:p w14:paraId="0B855CFD" w14:textId="77777777" w:rsidR="005E43A1" w:rsidRDefault="005E43A1" w:rsidP="005E43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7DAA46" w14:textId="2B8CCE7D" w:rsidR="0005305C" w:rsidRPr="005E43A1" w:rsidRDefault="0005305C" w:rsidP="005E43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E43A1">
        <w:rPr>
          <w:rFonts w:ascii="Times New Roman" w:hAnsi="Times New Roman" w:cs="Times New Roman"/>
          <w:sz w:val="24"/>
          <w:szCs w:val="24"/>
        </w:rPr>
        <w:t>Indoor section (25%)</w:t>
      </w:r>
    </w:p>
    <w:p w14:paraId="2EB76654" w14:textId="7DABCBDA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22D0419C" wp14:editId="1CE98F46">
            <wp:extent cx="5267960" cy="296164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FFE66" w14:textId="36D8CD1A" w:rsidR="00F566D9" w:rsidRDefault="00FC5F48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ut indoor area, I wanted to make the interior area warm and bright in GDD. But </w:t>
      </w:r>
      <w:r w:rsidRPr="00E63428">
        <w:rPr>
          <w:rFonts w:ascii="Times New Roman" w:hAnsi="Times New Roman" w:cs="Times New Roman"/>
          <w:sz w:val="24"/>
          <w:szCs w:val="24"/>
        </w:rPr>
        <w:t>I used a darker tone</w:t>
      </w:r>
      <w:r>
        <w:rPr>
          <w:rFonts w:ascii="Times New Roman" w:hAnsi="Times New Roman" w:cs="Times New Roman"/>
          <w:sz w:val="24"/>
          <w:szCs w:val="24"/>
        </w:rPr>
        <w:t xml:space="preserve"> in final design</w:t>
      </w:r>
      <w:r w:rsidRPr="00E63428">
        <w:rPr>
          <w:rFonts w:ascii="Times New Roman" w:hAnsi="Times New Roman" w:cs="Times New Roman"/>
          <w:sz w:val="24"/>
          <w:szCs w:val="24"/>
        </w:rPr>
        <w:t>, so that the game brings people to give more repress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53799B">
        <w:rPr>
          <w:rFonts w:ascii="Times New Roman" w:hAnsi="Times New Roman" w:cs="Times New Roman"/>
          <w:sz w:val="24"/>
          <w:szCs w:val="24"/>
        </w:rPr>
        <w:t xml:space="preserve"> In addition, I really don’t know how to make the monster described in the document, so I change the appearance of the monster.</w:t>
      </w:r>
    </w:p>
    <w:p w14:paraId="364137FC" w14:textId="33ED9672" w:rsid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B15E91" w14:textId="7B85C1A1" w:rsid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623F57" w14:textId="77777777" w:rsidR="0053799B" w:rsidRP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322791" w14:textId="2650894C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 xml:space="preserve">Appropriate textures on the indoor section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305C">
        <w:rPr>
          <w:rFonts w:ascii="Times New Roman" w:hAnsi="Times New Roman" w:cs="Times New Roman"/>
          <w:sz w:val="24"/>
          <w:szCs w:val="24"/>
        </w:rPr>
        <w:t>normal maps (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321AC91F" w14:textId="1C661C4B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E95BAC7" wp14:editId="2E12E780">
            <wp:extent cx="5267960" cy="296164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823B1" w14:textId="76D326F5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5F48">
        <w:rPr>
          <w:rFonts w:ascii="Times New Roman" w:hAnsi="Times New Roman" w:cs="Times New Roman"/>
          <w:sz w:val="24"/>
          <w:szCs w:val="24"/>
        </w:rPr>
        <w:t>I want to use “Low Poly” as the GameObject for this game. But I didn't find enough low poly m</w:t>
      </w:r>
      <w:r>
        <w:rPr>
          <w:rFonts w:ascii="Times New Roman" w:hAnsi="Times New Roman" w:cs="Times New Roman"/>
          <w:sz w:val="24"/>
          <w:szCs w:val="24"/>
        </w:rPr>
        <w:t>aterial, So I had to give up this</w:t>
      </w:r>
      <w:r w:rsidRPr="00FC5F48">
        <w:rPr>
          <w:rFonts w:ascii="Times New Roman" w:hAnsi="Times New Roman" w:cs="Times New Roman"/>
          <w:sz w:val="24"/>
          <w:szCs w:val="24"/>
        </w:rPr>
        <w:t xml:space="preserve"> idea.</w:t>
      </w:r>
    </w:p>
    <w:p w14:paraId="1D8A7613" w14:textId="77777777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5BEAD9" w14:textId="31B97D7E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 xml:space="preserve">A simple single-state animation </w:t>
      </w:r>
      <w:r w:rsidR="00E95E2F">
        <w:rPr>
          <w:rFonts w:ascii="Times New Roman" w:hAnsi="Times New Roman" w:cs="Times New Roman" w:hint="eastAsia"/>
          <w:sz w:val="24"/>
          <w:szCs w:val="24"/>
        </w:rPr>
        <w:t>and</w:t>
      </w:r>
      <w:r w:rsidRPr="0005305C">
        <w:rPr>
          <w:rFonts w:ascii="Times New Roman" w:hAnsi="Times New Roman" w:cs="Times New Roman"/>
          <w:sz w:val="24"/>
          <w:szCs w:val="24"/>
        </w:rPr>
        <w:t xml:space="preserve"> </w:t>
      </w:r>
      <w:r w:rsidR="00E95E2F">
        <w:rPr>
          <w:rFonts w:ascii="Times New Roman" w:hAnsi="Times New Roman" w:cs="Times New Roman" w:hint="eastAsia"/>
          <w:sz w:val="24"/>
          <w:szCs w:val="24"/>
        </w:rPr>
        <w:t>a</w:t>
      </w:r>
      <w:r w:rsidRPr="0005305C">
        <w:rPr>
          <w:rFonts w:ascii="Times New Roman" w:hAnsi="Times New Roman" w:cs="Times New Roman"/>
          <w:sz w:val="24"/>
          <w:szCs w:val="24"/>
        </w:rPr>
        <w:t xml:space="preserve"> complex animation that responds to trigger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34102523" w14:textId="4376EE43" w:rsidR="00F566D9" w:rsidRPr="0005305C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8C34174" wp14:editId="14A2C547">
            <wp:extent cx="5267960" cy="296164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80A12" w14:textId="33E1D538" w:rsidR="00F566D9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ffect of the door is same as described in the document.</w:t>
      </w:r>
      <w:r w:rsidR="009177FD">
        <w:rPr>
          <w:rFonts w:ascii="Times New Roman" w:hAnsi="Times New Roman" w:cs="Times New Roman"/>
          <w:sz w:val="24"/>
          <w:szCs w:val="24"/>
        </w:rPr>
        <w:t xml:space="preserve"> By the way, t</w:t>
      </w:r>
      <w:r w:rsidR="009177FD" w:rsidRPr="009177FD">
        <w:rPr>
          <w:rFonts w:ascii="Times New Roman" w:hAnsi="Times New Roman" w:cs="Times New Roman"/>
          <w:sz w:val="24"/>
          <w:szCs w:val="24"/>
        </w:rPr>
        <w:t>he production of automatic door connecting indoor and outdoor in the game has given me great challenges. But with the help of practice sheet and teachers, I finally succeeded in doing it.</w:t>
      </w:r>
    </w:p>
    <w:p w14:paraId="04F525D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EEE0C9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BDDCAE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EC9436" w14:textId="79E6120C" w:rsidR="00F566D9" w:rsidRPr="0053799B" w:rsidRDefault="00F566D9" w:rsidP="0053799B">
      <w:pPr>
        <w:rPr>
          <w:rFonts w:ascii="Times New Roman" w:hAnsi="Times New Roman" w:cs="Times New Roman"/>
          <w:sz w:val="24"/>
          <w:szCs w:val="24"/>
        </w:rPr>
      </w:pPr>
    </w:p>
    <w:p w14:paraId="4BB331A5" w14:textId="25B31D01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>Direct light sources beyond the default Directional Light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Baked indirect lighting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305C">
        <w:rPr>
          <w:rFonts w:ascii="Times New Roman" w:hAnsi="Times New Roman" w:cs="Times New Roman"/>
          <w:sz w:val="24"/>
          <w:szCs w:val="24"/>
        </w:rPr>
        <w:t>the Indoor section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Use of light-probes for dynamic indirect lighting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Use of reflection-probes and reflective surface</w:t>
      </w:r>
      <w:r w:rsidR="00E95E2F">
        <w:rPr>
          <w:rFonts w:ascii="Times New Roman" w:hAnsi="Times New Roman" w:cs="Times New Roman"/>
          <w:sz w:val="24"/>
          <w:szCs w:val="24"/>
        </w:rPr>
        <w:t>.</w:t>
      </w:r>
      <w:r w:rsidRPr="0005305C">
        <w:rPr>
          <w:rFonts w:ascii="Times New Roman" w:hAnsi="Times New Roman" w:cs="Times New Roman"/>
          <w:sz w:val="24"/>
          <w:szCs w:val="24"/>
        </w:rPr>
        <w:t xml:space="preserve"> Use of </w:t>
      </w:r>
      <w:r w:rsidR="00E95E2F" w:rsidRPr="0005305C">
        <w:rPr>
          <w:rFonts w:ascii="Times New Roman" w:hAnsi="Times New Roman" w:cs="Times New Roman"/>
          <w:sz w:val="24"/>
          <w:szCs w:val="24"/>
        </w:rPr>
        <w:t>emissive</w:t>
      </w:r>
      <w:r w:rsidRPr="0005305C">
        <w:rPr>
          <w:rFonts w:ascii="Times New Roman" w:hAnsi="Times New Roman" w:cs="Times New Roman"/>
          <w:sz w:val="24"/>
          <w:szCs w:val="24"/>
        </w:rPr>
        <w:t xml:space="preserve"> materials (</w:t>
      </w:r>
      <w:r w:rsidR="00E95E2F">
        <w:rPr>
          <w:rFonts w:ascii="Times New Roman" w:hAnsi="Times New Roman" w:cs="Times New Roman"/>
          <w:sz w:val="24"/>
          <w:szCs w:val="24"/>
        </w:rPr>
        <w:t>2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  <w:r w:rsidR="00F566D9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36C7CC3" wp14:editId="53FB3708">
            <wp:extent cx="5267960" cy="296164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7F34E" w14:textId="0E8D566D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7D7CD356" wp14:editId="71A3CC95">
            <wp:extent cx="5267960" cy="296164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94499" w14:textId="1C18AF85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ADA658" w14:textId="43244F0C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0E754F7B" wp14:editId="44FFD36D">
            <wp:extent cx="5267960" cy="296164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962F0" w14:textId="61CF70B5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4D610BAB" wp14:editId="292FEFF5">
            <wp:extent cx="5267960" cy="296164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3CD8E" w14:textId="16BAC031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39944ACC" wp14:editId="25EB5860">
            <wp:extent cx="5267960" cy="296164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BCF40" w14:textId="72EBE431" w:rsidR="0053799B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supply depot background wall</w:t>
      </w:r>
      <w:r w:rsidR="009177FD">
        <w:rPr>
          <w:rFonts w:ascii="Times New Roman" w:hAnsi="Times New Roman" w:cs="Times New Roman"/>
          <w:sz w:val="24"/>
          <w:szCs w:val="24"/>
        </w:rPr>
        <w:t xml:space="preserve"> (</w:t>
      </w:r>
      <w:r w:rsidR="009177FD" w:rsidRPr="0005305C">
        <w:rPr>
          <w:rFonts w:ascii="Times New Roman" w:hAnsi="Times New Roman" w:cs="Times New Roman"/>
          <w:sz w:val="24"/>
          <w:szCs w:val="24"/>
        </w:rPr>
        <w:t>emissive materials</w:t>
      </w:r>
      <w:r w:rsidR="009177F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a reflector ball that is not described in the GDD.</w:t>
      </w:r>
    </w:p>
    <w:p w14:paraId="1E177ED4" w14:textId="77777777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9C4076" w14:textId="2B8FEF5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Appropriately applied effects via a post-processing stack (5%)</w:t>
      </w:r>
    </w:p>
    <w:p w14:paraId="4BDDDAB6" w14:textId="7C9B0BB4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04154E5E" wp14:editId="25EBDF7A">
            <wp:extent cx="5267960" cy="296164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CF9DD" w14:textId="2F90C6B4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player perspective screen and showed the TV snowflake effect that wasn’t described in GDD.</w:t>
      </w:r>
    </w:p>
    <w:p w14:paraId="20A1C7C1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4AC354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ED5363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A3199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4B1E78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76304D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436C41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638919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816380" w14:textId="38F1842D" w:rsidR="00F566D9" w:rsidRPr="00DD03B2" w:rsidRDefault="00F566D9" w:rsidP="00DD03B2">
      <w:pPr>
        <w:rPr>
          <w:rFonts w:ascii="Times New Roman" w:hAnsi="Times New Roman" w:cs="Times New Roman"/>
          <w:sz w:val="24"/>
          <w:szCs w:val="24"/>
        </w:rPr>
      </w:pPr>
    </w:p>
    <w:p w14:paraId="5772F5FE" w14:textId="3552E0A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Use of multiple cameras (10%)</w:t>
      </w:r>
    </w:p>
    <w:p w14:paraId="6FD67134" w14:textId="24688200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76E0BFF" wp14:editId="69B0F101">
            <wp:extent cx="5267960" cy="296164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FF0B2" w14:textId="748E1E7F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player perspective screen and mini-map that wasn’t described in GDD.</w:t>
      </w:r>
    </w:p>
    <w:p w14:paraId="54012567" w14:textId="77777777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A06BDF" w14:textId="4C53F6C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Particle effects (10%)</w:t>
      </w:r>
    </w:p>
    <w:p w14:paraId="4C2F40AE" w14:textId="3D24AEFA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1E73B716" wp14:editId="0EC1D568">
            <wp:extent cx="5267960" cy="296164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157E2" w14:textId="7CC63F94" w:rsidR="00F566D9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flame effect which not described in the file.</w:t>
      </w:r>
    </w:p>
    <w:p w14:paraId="1A772827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463CD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03DA2D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E3D3E7" w14:textId="65437CCA" w:rsidR="00F566D9" w:rsidRDefault="00F566D9" w:rsidP="00DD03B2">
      <w:pPr>
        <w:rPr>
          <w:rFonts w:ascii="Times New Roman" w:hAnsi="Times New Roman" w:cs="Times New Roman"/>
          <w:sz w:val="24"/>
          <w:szCs w:val="24"/>
        </w:rPr>
      </w:pPr>
    </w:p>
    <w:p w14:paraId="69174E36" w14:textId="77777777" w:rsidR="00DD03B2" w:rsidRPr="00DD03B2" w:rsidRDefault="00DD03B2" w:rsidP="00DD03B2">
      <w:pPr>
        <w:rPr>
          <w:rFonts w:ascii="Times New Roman" w:hAnsi="Times New Roman" w:cs="Times New Roman"/>
          <w:sz w:val="24"/>
          <w:szCs w:val="24"/>
        </w:rPr>
      </w:pPr>
    </w:p>
    <w:p w14:paraId="034F26CE" w14:textId="77777777" w:rsidR="00F566D9" w:rsidRP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F8244C" w14:textId="7977C861" w:rsidR="00E95E2F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 xml:space="preserve">Objects controlled by physics </w:t>
      </w:r>
      <w:r w:rsidR="00E95E2F">
        <w:rPr>
          <w:rFonts w:ascii="Times New Roman" w:hAnsi="Times New Roman" w:cs="Times New Roman"/>
          <w:sz w:val="24"/>
          <w:szCs w:val="24"/>
        </w:rPr>
        <w:t>and u</w:t>
      </w:r>
      <w:r w:rsidRPr="0005305C">
        <w:rPr>
          <w:rFonts w:ascii="Times New Roman" w:hAnsi="Times New Roman" w:cs="Times New Roman"/>
          <w:sz w:val="24"/>
          <w:szCs w:val="24"/>
        </w:rPr>
        <w:t>sing joints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5DE303CE" w14:textId="3E205EFC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4522926C" wp14:editId="7BE8AA1A">
            <wp:extent cx="5267960" cy="296164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8BC90" w14:textId="5E649986" w:rsidR="00DD03B2" w:rsidRDefault="009177FD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the physics of the second door that is not described in the file.</w:t>
      </w:r>
    </w:p>
    <w:p w14:paraId="31AB68A1" w14:textId="77777777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86C3B5" w14:textId="567688A3" w:rsidR="00E63428" w:rsidRDefault="0005305C" w:rsidP="00E634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 xml:space="preserve">Use of </w:t>
      </w:r>
      <w:proofErr w:type="spellStart"/>
      <w:r w:rsidRPr="0005305C">
        <w:rPr>
          <w:rFonts w:ascii="Times New Roman" w:hAnsi="Times New Roman" w:cs="Times New Roman"/>
          <w:sz w:val="24"/>
          <w:szCs w:val="24"/>
        </w:rPr>
        <w:t>NavMesh</w:t>
      </w:r>
      <w:proofErr w:type="spellEnd"/>
      <w:r w:rsidRPr="0005305C">
        <w:rPr>
          <w:rFonts w:ascii="Times New Roman" w:hAnsi="Times New Roman" w:cs="Times New Roman"/>
          <w:sz w:val="24"/>
          <w:szCs w:val="24"/>
        </w:rPr>
        <w:t xml:space="preserve"> Agents</w:t>
      </w:r>
      <w:r w:rsidR="00E95E2F">
        <w:rPr>
          <w:rFonts w:ascii="Times New Roman" w:hAnsi="Times New Roman" w:cs="Times New Roman"/>
          <w:sz w:val="24"/>
          <w:szCs w:val="24"/>
        </w:rPr>
        <w:t>,</w:t>
      </w:r>
      <w:r w:rsidRPr="0005305C">
        <w:rPr>
          <w:rFonts w:ascii="Times New Roman" w:hAnsi="Times New Roman" w:cs="Times New Roman"/>
          <w:sz w:val="24"/>
          <w:szCs w:val="24"/>
        </w:rPr>
        <w:t xml:space="preserve"> </w:t>
      </w:r>
      <w:r w:rsidR="00E95E2F">
        <w:rPr>
          <w:rFonts w:ascii="Times New Roman" w:hAnsi="Times New Roman" w:cs="Times New Roman"/>
          <w:sz w:val="24"/>
          <w:szCs w:val="24"/>
        </w:rPr>
        <w:t xml:space="preserve">using </w:t>
      </w:r>
      <w:r w:rsidRPr="0005305C">
        <w:rPr>
          <w:rFonts w:ascii="Times New Roman" w:hAnsi="Times New Roman" w:cs="Times New Roman"/>
          <w:sz w:val="24"/>
          <w:szCs w:val="24"/>
        </w:rPr>
        <w:t>patrolling and chasing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1C64ABAF" w14:textId="54B2DBA6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5F6FFF99" wp14:editId="1D777C76">
            <wp:extent cx="5267960" cy="2961640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1555B" w14:textId="5FC947B2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1B9EF5D1" wp14:editId="169EA915">
            <wp:extent cx="5267960" cy="2961640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3081E" w14:textId="40603AEB" w:rsidR="00E63428" w:rsidRDefault="009177FD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door monster used patrolling and the outdoor monster used chasing, the final rendering of the monster is the same as described in the document.</w:t>
      </w:r>
      <w:r w:rsidR="00491A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C1132D" w14:textId="0B744A21" w:rsidR="00491A1F" w:rsidRDefault="00491A1F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I delete the final fight with monster in GDD.</w:t>
      </w:r>
    </w:p>
    <w:p w14:paraId="7361873F" w14:textId="489FAF3C" w:rsidR="009177FD" w:rsidRDefault="009177FD" w:rsidP="00E63428">
      <w:pPr>
        <w:rPr>
          <w:rFonts w:ascii="Times New Roman" w:hAnsi="Times New Roman" w:cs="Times New Roman"/>
          <w:b/>
          <w:sz w:val="24"/>
          <w:szCs w:val="24"/>
        </w:rPr>
      </w:pPr>
      <w:r w:rsidRPr="009177FD">
        <w:rPr>
          <w:rFonts w:ascii="Times New Roman" w:hAnsi="Times New Roman" w:cs="Times New Roman"/>
          <w:b/>
          <w:sz w:val="24"/>
          <w:szCs w:val="24"/>
        </w:rPr>
        <w:t>Reference:</w:t>
      </w:r>
    </w:p>
    <w:p w14:paraId="31126458" w14:textId="12B2BBBB" w:rsidR="009177FD" w:rsidRDefault="009177FD" w:rsidP="00E63428">
      <w:pPr>
        <w:rPr>
          <w:rFonts w:ascii="Times New Roman" w:hAnsi="Times New Roman" w:cs="Times New Roman"/>
          <w:sz w:val="24"/>
          <w:szCs w:val="24"/>
        </w:rPr>
      </w:pPr>
      <w:r w:rsidRPr="009177F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exture of building in</w:t>
      </w:r>
      <w:r w:rsidR="00F215B4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outside section is used</w:t>
      </w:r>
      <w:r w:rsidR="00F215B4">
        <w:rPr>
          <w:rFonts w:ascii="Times New Roman" w:hAnsi="Times New Roman" w:cs="Times New Roman"/>
          <w:sz w:val="24"/>
          <w:szCs w:val="24"/>
        </w:rPr>
        <w:t xml:space="preserve"> texture made</w:t>
      </w:r>
      <w:r>
        <w:rPr>
          <w:rFonts w:ascii="Times New Roman" w:hAnsi="Times New Roman" w:cs="Times New Roman"/>
          <w:sz w:val="24"/>
          <w:szCs w:val="24"/>
        </w:rPr>
        <w:t xml:space="preserve"> by</w:t>
      </w:r>
      <w:r w:rsidR="009C5033">
        <w:rPr>
          <w:rFonts w:ascii="Times New Roman" w:hAnsi="Times New Roman" w:cs="Times New Roman"/>
          <w:sz w:val="24"/>
          <w:szCs w:val="24"/>
        </w:rPr>
        <w:t xml:space="preserve"> MIXAILL.</w:t>
      </w:r>
    </w:p>
    <w:p w14:paraId="202A360E" w14:textId="45F50913" w:rsidR="009C5033" w:rsidRDefault="009C5033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exture of </w:t>
      </w:r>
      <w:r w:rsidR="00F215B4">
        <w:rPr>
          <w:rFonts w:ascii="Times New Roman" w:hAnsi="Times New Roman" w:cs="Times New Roman"/>
          <w:sz w:val="24"/>
          <w:szCs w:val="24"/>
        </w:rPr>
        <w:t xml:space="preserve">terrain and motorway is used texture made by </w:t>
      </w:r>
      <w:r w:rsidR="00D013ED">
        <w:rPr>
          <w:rFonts w:ascii="Times New Roman" w:hAnsi="Times New Roman" w:cs="Times New Roman"/>
          <w:sz w:val="24"/>
          <w:szCs w:val="24"/>
        </w:rPr>
        <w:t>KAJAMAN.</w:t>
      </w:r>
    </w:p>
    <w:p w14:paraId="6469EE13" w14:textId="4C5B0B4A" w:rsidR="00F729EA" w:rsidRPr="009177FD" w:rsidRDefault="00F729EA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icture of “</w:t>
      </w:r>
      <w:proofErr w:type="spellStart"/>
      <w:r>
        <w:rPr>
          <w:rFonts w:ascii="Times New Roman" w:hAnsi="Times New Roman" w:cs="Times New Roman"/>
          <w:sz w:val="24"/>
          <w:szCs w:val="24"/>
        </w:rPr>
        <w:t>Averangers</w:t>
      </w:r>
      <w:proofErr w:type="spellEnd"/>
      <w:r>
        <w:rPr>
          <w:rFonts w:ascii="Times New Roman" w:hAnsi="Times New Roman" w:cs="Times New Roman"/>
          <w:sz w:val="24"/>
          <w:szCs w:val="24"/>
        </w:rPr>
        <w:t>” and “You Win” is find in Google Image.</w:t>
      </w:r>
      <w:bookmarkStart w:id="0" w:name="_GoBack"/>
      <w:bookmarkEnd w:id="0"/>
    </w:p>
    <w:sectPr w:rsidR="00F729EA" w:rsidRPr="009177F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DC1F65"/>
    <w:multiLevelType w:val="hybridMultilevel"/>
    <w:tmpl w:val="585E820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zQxMjQ0NjY1NTdW0lEKTi0uzszPAykwqgUA5U0OuCwAAAA="/>
  </w:docVars>
  <w:rsids>
    <w:rsidRoot w:val="0005305C"/>
    <w:rsid w:val="0005305C"/>
    <w:rsid w:val="003C7E5A"/>
    <w:rsid w:val="00491A1F"/>
    <w:rsid w:val="0053799B"/>
    <w:rsid w:val="005E43A1"/>
    <w:rsid w:val="006A34AC"/>
    <w:rsid w:val="009177FD"/>
    <w:rsid w:val="009C5033"/>
    <w:rsid w:val="00D013ED"/>
    <w:rsid w:val="00DD03B2"/>
    <w:rsid w:val="00E63428"/>
    <w:rsid w:val="00E95E2F"/>
    <w:rsid w:val="00F215B4"/>
    <w:rsid w:val="00F566D9"/>
    <w:rsid w:val="00F729EA"/>
    <w:rsid w:val="00FC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739C9"/>
  <w15:chartTrackingRefBased/>
  <w15:docId w15:val="{FA13B59B-9644-4AE0-AB07-859F394DC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5305C"/>
    <w:rPr>
      <w:rFonts w:ascii="Calibri-Bold" w:hAnsi="Calibri-Bold" w:hint="default"/>
      <w:b/>
      <w:bCs/>
      <w:i w:val="0"/>
      <w:iCs w:val="0"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053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14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8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迪 程</dc:creator>
  <cp:keywords/>
  <dc:description/>
  <cp:lastModifiedBy>MR Di Cheng</cp:lastModifiedBy>
  <cp:revision>9</cp:revision>
  <dcterms:created xsi:type="dcterms:W3CDTF">2019-09-04T09:03:00Z</dcterms:created>
  <dcterms:modified xsi:type="dcterms:W3CDTF">2019-09-05T00:24:00Z</dcterms:modified>
</cp:coreProperties>
</file>